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1076" w:rsidRDefault="00BC05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Dear Editor</w:t>
      </w:r>
    </w:p>
    <w:p w:rsidR="00461076" w:rsidRDefault="00385A4F" w:rsidP="00696373">
      <w:pPr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</w:t>
      </w:r>
      <w:r w:rsidR="00BC052E">
        <w:rPr>
          <w:rFonts w:asciiTheme="majorBidi" w:hAnsiTheme="majorBidi" w:cstheme="majorBidi"/>
          <w:sz w:val="24"/>
          <w:szCs w:val="24"/>
        </w:rPr>
        <w:t xml:space="preserve"> wish to submit a </w:t>
      </w:r>
      <w:r w:rsidR="00421547">
        <w:rPr>
          <w:rFonts w:asciiTheme="majorBidi" w:hAnsiTheme="majorBidi" w:cstheme="majorBidi"/>
          <w:sz w:val="24"/>
          <w:szCs w:val="24"/>
        </w:rPr>
        <w:t xml:space="preserve">review </w:t>
      </w:r>
      <w:r w:rsidR="00BC052E">
        <w:rPr>
          <w:rFonts w:asciiTheme="majorBidi" w:hAnsiTheme="majorBidi" w:cstheme="majorBidi"/>
          <w:sz w:val="24"/>
          <w:szCs w:val="24"/>
        </w:rPr>
        <w:t>manuscript entitled “</w:t>
      </w:r>
      <w:r w:rsidR="00421547" w:rsidRPr="00421547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The enhancement of Astaxanthin production using medium cultures, stressors, Nanoparticles, elicitors, and gene engineering in </w:t>
      </w:r>
      <w:r w:rsidR="00421547" w:rsidRPr="00421547">
        <w:rPr>
          <w:rFonts w:asciiTheme="majorBidi" w:eastAsia="Times New Roman" w:hAnsiTheme="majorBidi" w:cstheme="majorBidi"/>
          <w:b/>
          <w:bCs/>
          <w:i/>
          <w:iCs/>
          <w:sz w:val="24"/>
          <w:szCs w:val="24"/>
        </w:rPr>
        <w:t>Haematococcus pluvialis</w:t>
      </w:r>
      <w:r w:rsidR="00BC052E">
        <w:rPr>
          <w:rFonts w:asciiTheme="majorBidi" w:hAnsiTheme="majorBidi" w:cstheme="majorBidi"/>
          <w:b/>
          <w:bCs/>
          <w:sz w:val="24"/>
          <w:szCs w:val="24"/>
        </w:rPr>
        <w:t xml:space="preserve">” </w:t>
      </w:r>
      <w:r w:rsidR="00BC052E">
        <w:rPr>
          <w:rFonts w:asciiTheme="majorBidi" w:hAnsiTheme="majorBidi" w:cstheme="majorBidi"/>
          <w:sz w:val="24"/>
          <w:szCs w:val="24"/>
        </w:rPr>
        <w:t>for consideration by</w:t>
      </w:r>
      <w:r w:rsidR="00700A16">
        <w:rPr>
          <w:rFonts w:asciiTheme="majorBidi" w:hAnsiTheme="majorBidi" w:cstheme="majorBidi"/>
          <w:sz w:val="24"/>
          <w:szCs w:val="24"/>
        </w:rPr>
        <w:t xml:space="preserve"> </w:t>
      </w:r>
      <w:r w:rsidR="00700A16" w:rsidRPr="00700A16">
        <w:rPr>
          <w:rFonts w:asciiTheme="majorBidi" w:hAnsiTheme="majorBidi" w:cstheme="majorBidi"/>
          <w:b/>
          <w:bCs/>
          <w:sz w:val="24"/>
          <w:szCs w:val="24"/>
        </w:rPr>
        <w:t xml:space="preserve">Journal of </w:t>
      </w:r>
      <w:r w:rsidR="00696373">
        <w:rPr>
          <w:rFonts w:asciiTheme="majorBidi" w:hAnsiTheme="majorBidi" w:cstheme="majorBidi"/>
          <w:b/>
          <w:bCs/>
          <w:sz w:val="24"/>
          <w:szCs w:val="24"/>
        </w:rPr>
        <w:t>priprint</w:t>
      </w:r>
      <w:bookmarkStart w:id="0" w:name="_GoBack"/>
      <w:bookmarkEnd w:id="0"/>
      <w:r w:rsidR="00BC052E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BC052E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In this study, the </w:t>
      </w:r>
      <w:r w:rsidR="00421547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researches about </w:t>
      </w:r>
      <w:r w:rsidR="00421547" w:rsidRPr="00421547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medium cultures</w:t>
      </w:r>
      <w:r w:rsidR="00BC052E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, </w:t>
      </w:r>
      <w:r w:rsidR="00421547" w:rsidRPr="00421547">
        <w:rPr>
          <w:rFonts w:asciiTheme="majorBidi" w:eastAsia="Times New Roman" w:hAnsiTheme="majorBidi" w:cstheme="majorBidi"/>
          <w:b/>
          <w:color w:val="000000"/>
          <w:sz w:val="24"/>
          <w:szCs w:val="24"/>
        </w:rPr>
        <w:t xml:space="preserve">stressors, Nanoparticles, and gene engineering </w:t>
      </w:r>
      <w:r w:rsidR="00421547">
        <w:rPr>
          <w:rFonts w:asciiTheme="majorBidi" w:eastAsia="Times New Roman" w:hAnsiTheme="majorBidi" w:cstheme="majorBidi"/>
          <w:color w:val="000000"/>
          <w:sz w:val="24"/>
          <w:szCs w:val="24"/>
        </w:rPr>
        <w:t>on</w:t>
      </w:r>
      <w:r w:rsidR="00BC052E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the production of astaxanthin</w:t>
      </w:r>
      <w:r w:rsidR="00BC052E" w:rsidRPr="00BC052E">
        <w:t xml:space="preserve"> </w:t>
      </w:r>
      <w:r w:rsidR="00BC052E">
        <w:t xml:space="preserve">and </w:t>
      </w:r>
      <w:r w:rsidR="00BC052E" w:rsidRPr="00BC052E">
        <w:rPr>
          <w:rFonts w:asciiTheme="majorBidi" w:eastAsia="Times New Roman" w:hAnsiTheme="majorBidi" w:cstheme="majorBidi"/>
          <w:color w:val="000000"/>
          <w:sz w:val="24"/>
          <w:szCs w:val="24"/>
        </w:rPr>
        <w:t>other things</w:t>
      </w:r>
      <w:r w:rsidR="00CB6A22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n different microalgae especially </w:t>
      </w:r>
      <w:r w:rsidR="00CB6A22" w:rsidRPr="00CB6A22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</w:rPr>
        <w:t>Haematococcus pluvialis</w:t>
      </w:r>
      <w:r w:rsidR="00BC052E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CB6A22">
        <w:rPr>
          <w:rFonts w:asciiTheme="majorBidi" w:eastAsia="Times New Roman" w:hAnsiTheme="majorBidi" w:cstheme="majorBidi"/>
          <w:color w:val="000000"/>
          <w:sz w:val="24"/>
          <w:szCs w:val="24"/>
        </w:rPr>
        <w:t>w</w:t>
      </w:r>
      <w:r w:rsidR="00CB6A22" w:rsidRPr="00CB6A22">
        <w:rPr>
          <w:rFonts w:asciiTheme="majorBidi" w:eastAsia="Times New Roman" w:hAnsiTheme="majorBidi" w:cstheme="majorBidi"/>
          <w:color w:val="000000"/>
          <w:sz w:val="24"/>
          <w:szCs w:val="24"/>
        </w:rPr>
        <w:t>ere collected</w:t>
      </w:r>
      <w:r w:rsidR="00BC052E">
        <w:rPr>
          <w:rFonts w:asciiTheme="majorBidi" w:hAnsiTheme="majorBidi" w:cstheme="majorBidi"/>
          <w:sz w:val="24"/>
          <w:szCs w:val="24"/>
        </w:rPr>
        <w:t xml:space="preserve">. We confirm that this </w:t>
      </w:r>
      <w:r w:rsidR="00BF1E64">
        <w:rPr>
          <w:rFonts w:asciiTheme="majorBidi" w:hAnsiTheme="majorBidi" w:cstheme="majorBidi"/>
          <w:sz w:val="24"/>
          <w:szCs w:val="24"/>
        </w:rPr>
        <w:t>review paper</w:t>
      </w:r>
      <w:r w:rsidR="00BC052E">
        <w:rPr>
          <w:rFonts w:asciiTheme="majorBidi" w:hAnsiTheme="majorBidi" w:cstheme="majorBidi"/>
          <w:sz w:val="24"/>
          <w:szCs w:val="24"/>
        </w:rPr>
        <w:t xml:space="preserve"> is original and has not been published elsewhere nor is it currently under consideration for publication elsewhere. </w:t>
      </w:r>
    </w:p>
    <w:p w:rsidR="00461076" w:rsidRDefault="00BC052E" w:rsidP="00BF1E64">
      <w:pPr>
        <w:spacing w:line="480" w:lineRule="auto"/>
        <w:jc w:val="both"/>
        <w:rPr>
          <w:rFonts w:asciiTheme="majorBidi" w:eastAsia="Times New Roman" w:hAnsiTheme="majorBidi" w:cstheme="majorBidi"/>
          <w:color w:val="0000FF"/>
          <w:sz w:val="24"/>
          <w:szCs w:val="24"/>
          <w:u w:val="single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Please address all correspondence concerning this manuscript to me at </w:t>
      </w:r>
      <w:r w:rsidR="00BF1E64">
        <w:t>G</w:t>
      </w:r>
      <w:r w:rsidR="00421547">
        <w:t>arshasb2010@gmail.com</w:t>
      </w:r>
    </w:p>
    <w:p w:rsidR="00461076" w:rsidRDefault="00BC052E">
      <w:pPr>
        <w:spacing w:line="48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Sincerely,</w:t>
      </w:r>
    </w:p>
    <w:p w:rsidR="00461076" w:rsidRDefault="00CB6A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Hamid Garshasbi</w:t>
      </w:r>
    </w:p>
    <w:sectPr w:rsidR="0046107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A0NjczMDEzNjdV0lEKTi0uzszPAykwrgUAbxP2yiwAAAA="/>
  </w:docVars>
  <w:rsids>
    <w:rsidRoot w:val="00B963AA"/>
    <w:rsid w:val="00032B74"/>
    <w:rsid w:val="000F721F"/>
    <w:rsid w:val="00216312"/>
    <w:rsid w:val="002261AB"/>
    <w:rsid w:val="0026750F"/>
    <w:rsid w:val="00272A6B"/>
    <w:rsid w:val="00272DE5"/>
    <w:rsid w:val="002B4888"/>
    <w:rsid w:val="00385A4F"/>
    <w:rsid w:val="00421547"/>
    <w:rsid w:val="00432CA2"/>
    <w:rsid w:val="00461076"/>
    <w:rsid w:val="00472F2A"/>
    <w:rsid w:val="005A57E2"/>
    <w:rsid w:val="005F320F"/>
    <w:rsid w:val="00606664"/>
    <w:rsid w:val="00625113"/>
    <w:rsid w:val="00642A50"/>
    <w:rsid w:val="00696373"/>
    <w:rsid w:val="006E779C"/>
    <w:rsid w:val="00700A16"/>
    <w:rsid w:val="00760916"/>
    <w:rsid w:val="00771CA2"/>
    <w:rsid w:val="008E2D9D"/>
    <w:rsid w:val="008E2FFD"/>
    <w:rsid w:val="008F76D4"/>
    <w:rsid w:val="00911899"/>
    <w:rsid w:val="00915341"/>
    <w:rsid w:val="00976184"/>
    <w:rsid w:val="009859C6"/>
    <w:rsid w:val="0098638C"/>
    <w:rsid w:val="00986BA7"/>
    <w:rsid w:val="00AC283A"/>
    <w:rsid w:val="00AE33BC"/>
    <w:rsid w:val="00AE5777"/>
    <w:rsid w:val="00B02558"/>
    <w:rsid w:val="00B03D5C"/>
    <w:rsid w:val="00B6484A"/>
    <w:rsid w:val="00B667C1"/>
    <w:rsid w:val="00B963AA"/>
    <w:rsid w:val="00BC052E"/>
    <w:rsid w:val="00BF1E64"/>
    <w:rsid w:val="00C211CA"/>
    <w:rsid w:val="00C257BD"/>
    <w:rsid w:val="00CB6A22"/>
    <w:rsid w:val="00CD2F12"/>
    <w:rsid w:val="00CE483D"/>
    <w:rsid w:val="00D32D2D"/>
    <w:rsid w:val="00DB3EEF"/>
    <w:rsid w:val="00DB72A5"/>
    <w:rsid w:val="00E005DC"/>
    <w:rsid w:val="00E31C3C"/>
    <w:rsid w:val="00E53A12"/>
    <w:rsid w:val="00E80B8D"/>
    <w:rsid w:val="00EA3690"/>
    <w:rsid w:val="00FA76DD"/>
    <w:rsid w:val="00FF0605"/>
    <w:rsid w:val="03383B03"/>
    <w:rsid w:val="13FF4321"/>
    <w:rsid w:val="353D5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C0B5662-52B3-4A69-8941-008DAEBD9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pPr>
      <w:spacing w:after="160" w:line="240" w:lineRule="auto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customStyle="1" w:styleId="English">
    <w:name w:val="متن اصلی English"/>
    <w:link w:val="EnglishChar"/>
    <w:uiPriority w:val="99"/>
    <w:pPr>
      <w:spacing w:after="120" w:line="276" w:lineRule="auto"/>
      <w:ind w:firstLine="431"/>
      <w:jc w:val="both"/>
    </w:pPr>
    <w:rPr>
      <w:rFonts w:ascii="Times New Roman" w:eastAsia="Times New Roman" w:hAnsi="Times New Roman" w:cs="Times New Roman"/>
      <w:sz w:val="28"/>
      <w:szCs w:val="28"/>
      <w:lang w:val="pl-PL" w:eastAsia="pl-PL"/>
    </w:rPr>
  </w:style>
  <w:style w:type="character" w:customStyle="1" w:styleId="EnglishChar">
    <w:name w:val="متن اصلی English Char"/>
    <w:link w:val="English"/>
    <w:uiPriority w:val="99"/>
    <w:locked/>
    <w:rPr>
      <w:rFonts w:ascii="Times New Roman" w:eastAsia="Times New Roman" w:hAnsi="Times New Roman" w:cs="Times New Roman"/>
      <w:sz w:val="28"/>
      <w:szCs w:val="28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166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1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18CC1C6-C62F-43BA-AE2E-C7D3CF7AA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amid</cp:lastModifiedBy>
  <cp:revision>3</cp:revision>
  <dcterms:created xsi:type="dcterms:W3CDTF">2023-01-27T15:47:00Z</dcterms:created>
  <dcterms:modified xsi:type="dcterms:W3CDTF">2023-01-27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27</vt:lpwstr>
  </property>
</Properties>
</file>